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60FB" w:rsidRPr="00F460FB" w:rsidRDefault="00F460FB" w:rsidP="0083085F">
      <w:pPr>
        <w:contextualSpacing/>
        <w:jc w:val="center"/>
        <w:rPr>
          <w:b/>
          <w:sz w:val="6"/>
        </w:rPr>
      </w:pPr>
      <w:bookmarkStart w:id="0" w:name="_GoBack"/>
      <w:bookmarkEnd w:id="0"/>
    </w:p>
    <w:p w:rsidR="003A4388" w:rsidRPr="00DD692D" w:rsidRDefault="0083085F" w:rsidP="0083085F">
      <w:pPr>
        <w:contextualSpacing/>
        <w:jc w:val="center"/>
        <w:rPr>
          <w:b/>
          <w:sz w:val="72"/>
        </w:rPr>
      </w:pPr>
      <w:r w:rsidRPr="00DD692D">
        <w:rPr>
          <w:b/>
          <w:sz w:val="72"/>
        </w:rPr>
        <w:t>MOTWANI ENTERPRISES</w:t>
      </w:r>
    </w:p>
    <w:p w:rsidR="0083085F" w:rsidRPr="00DD692D" w:rsidRDefault="0083085F" w:rsidP="0083085F">
      <w:pPr>
        <w:contextualSpacing/>
        <w:jc w:val="center"/>
        <w:rPr>
          <w:sz w:val="32"/>
        </w:rPr>
      </w:pPr>
      <w:r w:rsidRPr="00DD692D">
        <w:rPr>
          <w:sz w:val="32"/>
        </w:rPr>
        <w:t>Distributor of Consumer goods</w:t>
      </w:r>
    </w:p>
    <w:p w:rsidR="0083085F" w:rsidRDefault="0083085F" w:rsidP="0083085F">
      <w:pPr>
        <w:contextualSpacing/>
        <w:jc w:val="center"/>
      </w:pPr>
      <w:r>
        <w:t>A/4, Regency Garden, near Purnima Talkies, behind Hero Showroom,</w:t>
      </w:r>
    </w:p>
    <w:p w:rsidR="0083085F" w:rsidRDefault="0083085F" w:rsidP="0083085F">
      <w:pPr>
        <w:contextualSpacing/>
        <w:jc w:val="center"/>
      </w:pPr>
      <w:r>
        <w:t>Murbad road, Kalyan West – 421301</w:t>
      </w:r>
    </w:p>
    <w:p w:rsidR="0083085F" w:rsidRDefault="0083085F" w:rsidP="0083085F">
      <w:pPr>
        <w:contextualSpacing/>
        <w:jc w:val="center"/>
      </w:pPr>
      <w:r>
        <w:t>Phone Numbers: 9594459027, 9987828040,</w:t>
      </w:r>
      <w:r w:rsidR="00E818C7">
        <w:t xml:space="preserve"> 9930688669, 02512304966</w:t>
      </w:r>
    </w:p>
    <w:p w:rsidR="00E818C7" w:rsidRDefault="00E818C7" w:rsidP="0083085F">
      <w:pPr>
        <w:jc w:val="center"/>
      </w:pPr>
    </w:p>
    <w:p w:rsidR="00E818C7" w:rsidRDefault="00E818C7" w:rsidP="00DD692D">
      <w:pPr>
        <w:pStyle w:val="Heading1"/>
      </w:pPr>
    </w:p>
    <w:sectPr w:rsidR="00E818C7" w:rsidSect="00586871">
      <w:pgSz w:w="12240" w:h="15840"/>
      <w:pgMar w:top="0" w:right="259" w:bottom="0" w:left="245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0E95" w:rsidRDefault="00820E95" w:rsidP="00C666F4">
      <w:pPr>
        <w:spacing w:after="0" w:line="240" w:lineRule="auto"/>
      </w:pPr>
      <w:r>
        <w:separator/>
      </w:r>
    </w:p>
  </w:endnote>
  <w:endnote w:type="continuationSeparator" w:id="0">
    <w:p w:rsidR="00820E95" w:rsidRDefault="00820E95" w:rsidP="00C66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0E95" w:rsidRDefault="00820E95" w:rsidP="00C666F4">
      <w:pPr>
        <w:spacing w:after="0" w:line="240" w:lineRule="auto"/>
      </w:pPr>
      <w:r>
        <w:separator/>
      </w:r>
    </w:p>
  </w:footnote>
  <w:footnote w:type="continuationSeparator" w:id="0">
    <w:p w:rsidR="00820E95" w:rsidRDefault="00820E95" w:rsidP="00C666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LA0MrUwMzc0MTJU0lEKTi0uzszPAykwrAUAcoySaCwAAAA="/>
  </w:docVars>
  <w:rsids>
    <w:rsidRoot w:val="0083085F"/>
    <w:rsid w:val="001A0D5B"/>
    <w:rsid w:val="00586871"/>
    <w:rsid w:val="0077518B"/>
    <w:rsid w:val="00820E95"/>
    <w:rsid w:val="0083085F"/>
    <w:rsid w:val="00C017D9"/>
    <w:rsid w:val="00C666F4"/>
    <w:rsid w:val="00DD692D"/>
    <w:rsid w:val="00DF004A"/>
    <w:rsid w:val="00E818C7"/>
    <w:rsid w:val="00EA5136"/>
    <w:rsid w:val="00F460FB"/>
    <w:rsid w:val="00F8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6976C0D-985B-4E88-80FC-24A0618E0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69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6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6F4"/>
  </w:style>
  <w:style w:type="paragraph" w:styleId="Footer">
    <w:name w:val="footer"/>
    <w:basedOn w:val="Normal"/>
    <w:link w:val="FooterChar"/>
    <w:uiPriority w:val="99"/>
    <w:unhideWhenUsed/>
    <w:rsid w:val="00C66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6F4"/>
  </w:style>
  <w:style w:type="paragraph" w:styleId="BalloonText">
    <w:name w:val="Balloon Text"/>
    <w:basedOn w:val="Normal"/>
    <w:link w:val="BalloonTextChar"/>
    <w:uiPriority w:val="99"/>
    <w:semiHidden/>
    <w:unhideWhenUsed/>
    <w:rsid w:val="00E818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8C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69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7B9D3C-1D9D-443E-90CB-DE1C5A13D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4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</Company>
  <LinksUpToDate>false</LinksUpToDate>
  <CharactersWithSpaces>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twani, Ishaan</dc:creator>
  <cp:keywords/>
  <dc:description/>
  <cp:lastModifiedBy>Motwani, Ishaan</cp:lastModifiedBy>
  <cp:revision>10</cp:revision>
  <cp:lastPrinted>2017-01-11T12:22:00Z</cp:lastPrinted>
  <dcterms:created xsi:type="dcterms:W3CDTF">2015-10-28T13:44:00Z</dcterms:created>
  <dcterms:modified xsi:type="dcterms:W3CDTF">2017-01-11T12:23:00Z</dcterms:modified>
</cp:coreProperties>
</file>